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24201" w14:textId="73F07F63" w:rsidR="008236EF" w:rsidRPr="008236EF" w:rsidRDefault="008236EF">
      <w:pPr>
        <w:rPr>
          <w:color w:val="00B0F0"/>
        </w:rPr>
      </w:pPr>
      <w:r w:rsidRPr="008236EF">
        <w:rPr>
          <w:color w:val="00B0F0"/>
        </w:rPr>
        <w:t>Buongiorno</w:t>
      </w:r>
    </w:p>
    <w:p w14:paraId="6C53F053" w14:textId="775D99D0" w:rsidR="008236EF" w:rsidRPr="008236EF" w:rsidRDefault="008236EF">
      <w:r>
        <w:t xml:space="preserve">Buongiorno </w:t>
      </w:r>
    </w:p>
    <w:p w14:paraId="2B6A253E" w14:textId="002FA65E" w:rsidR="00C17581" w:rsidRPr="008236EF" w:rsidRDefault="008236EF">
      <w:pPr>
        <w:rPr>
          <w:color w:val="00B0F0"/>
        </w:rPr>
      </w:pPr>
      <w:r w:rsidRPr="008236EF">
        <w:rPr>
          <w:color w:val="00B0F0"/>
        </w:rPr>
        <w:t>Lei conferma di aver firmato il documento relativo al trattamento di dati personali ?</w:t>
      </w:r>
    </w:p>
    <w:p w14:paraId="083531BD" w14:textId="2DED3C79" w:rsidR="008236EF" w:rsidRDefault="008236EF">
      <w:r w:rsidRPr="008236EF">
        <w:t>Si, confermo</w:t>
      </w:r>
    </w:p>
    <w:p w14:paraId="5226D4E9" w14:textId="39794897" w:rsidR="008236EF" w:rsidRPr="00ED54EF" w:rsidRDefault="008236EF">
      <w:pPr>
        <w:rPr>
          <w:color w:val="00B0F0"/>
        </w:rPr>
      </w:pPr>
      <w:r w:rsidRPr="00ED54EF">
        <w:rPr>
          <w:color w:val="00B0F0"/>
        </w:rPr>
        <w:t>Perfetto, possiamo iniziare con le domande, lei quanti anni ha?</w:t>
      </w:r>
    </w:p>
    <w:p w14:paraId="7CE29C79" w14:textId="62BA0A1E" w:rsidR="008236EF" w:rsidRDefault="008236EF">
      <w:proofErr w:type="spellStart"/>
      <w:r>
        <w:t>Mhh</w:t>
      </w:r>
      <w:proofErr w:type="spellEnd"/>
      <w:r>
        <w:t>… 21</w:t>
      </w:r>
    </w:p>
    <w:p w14:paraId="162310FE" w14:textId="6621F776" w:rsidR="008236EF" w:rsidRPr="00ED54EF" w:rsidRDefault="008236EF">
      <w:pPr>
        <w:rPr>
          <w:color w:val="00B0F0"/>
        </w:rPr>
      </w:pPr>
      <w:r w:rsidRPr="00ED54EF">
        <w:rPr>
          <w:color w:val="00B0F0"/>
        </w:rPr>
        <w:t>E che lavoro fa?</w:t>
      </w:r>
    </w:p>
    <w:p w14:paraId="401F474E" w14:textId="20208CCF" w:rsidR="008236EF" w:rsidRDefault="008236EF">
      <w:r>
        <w:t>Studio di solito</w:t>
      </w:r>
    </w:p>
    <w:p w14:paraId="1BC6B6C5" w14:textId="49FC554E" w:rsidR="008236EF" w:rsidRPr="00ED54EF" w:rsidRDefault="008236EF">
      <w:pPr>
        <w:rPr>
          <w:color w:val="00B0F0"/>
        </w:rPr>
      </w:pPr>
      <w:r w:rsidRPr="00ED54EF">
        <w:rPr>
          <w:color w:val="00B0F0"/>
        </w:rPr>
        <w:t>Bene, posso chiederle se è mai stato un personal trainer o un istruttore in palestra?</w:t>
      </w:r>
    </w:p>
    <w:p w14:paraId="7061780F" w14:textId="1DCB0A09" w:rsidR="008236EF" w:rsidRDefault="008236EF">
      <w:r>
        <w:t>No, al massimo circa aiutavo qualche mio amico se aveva bisogno</w:t>
      </w:r>
    </w:p>
    <w:p w14:paraId="349D4FA5" w14:textId="77777777" w:rsidR="008236EF" w:rsidRPr="00ED54EF" w:rsidRDefault="008236EF">
      <w:pPr>
        <w:rPr>
          <w:color w:val="00B0F0"/>
        </w:rPr>
      </w:pPr>
      <w:r w:rsidRPr="00ED54EF">
        <w:rPr>
          <w:color w:val="00B0F0"/>
        </w:rPr>
        <w:t>In tal caso, si è mai allenato in palestra?</w:t>
      </w:r>
    </w:p>
    <w:p w14:paraId="64F53B02" w14:textId="77777777" w:rsidR="008236EF" w:rsidRDefault="008236EF">
      <w:r>
        <w:t>Si</w:t>
      </w:r>
    </w:p>
    <w:p w14:paraId="29B05162" w14:textId="77777777" w:rsidR="008236EF" w:rsidRPr="00ED54EF" w:rsidRDefault="008236EF">
      <w:pPr>
        <w:rPr>
          <w:color w:val="00B0F0"/>
        </w:rPr>
      </w:pPr>
      <w:r w:rsidRPr="00ED54EF">
        <w:rPr>
          <w:color w:val="00B0F0"/>
        </w:rPr>
        <w:t>Perfetto, per quanto tempo e con che frequenza?</w:t>
      </w:r>
    </w:p>
    <w:p w14:paraId="50D60228" w14:textId="77777777" w:rsidR="008236EF" w:rsidRDefault="008236EF">
      <w:r>
        <w:t>Qualche anno direi, e ci andavo quando potevo, non a giorni fissi ecco.</w:t>
      </w:r>
    </w:p>
    <w:p w14:paraId="634EB0F0" w14:textId="77777777" w:rsidR="008236EF" w:rsidRDefault="008236EF">
      <w:r w:rsidRPr="00ED54EF">
        <w:rPr>
          <w:color w:val="00B0F0"/>
        </w:rPr>
        <w:t>E per che motivo andava in palestra?</w:t>
      </w:r>
    </w:p>
    <w:p w14:paraId="7F0D134D" w14:textId="77777777" w:rsidR="008236EF" w:rsidRDefault="008236EF">
      <w:r>
        <w:t>Siccome a fare gli studenti si sta molto seduti, andavo per non diventare rotondo</w:t>
      </w:r>
    </w:p>
    <w:p w14:paraId="253B6C67" w14:textId="77777777" w:rsidR="008236EF" w:rsidRDefault="008236EF">
      <w:r w:rsidRPr="00ED54EF">
        <w:rPr>
          <w:color w:val="00B0F0"/>
        </w:rPr>
        <w:t>Quando andava in palestra, si allenava da solo, oppure aveva una scheda che le diceva qual esercizi fare?</w:t>
      </w:r>
    </w:p>
    <w:p w14:paraId="7F1AC1F1" w14:textId="14155DBE" w:rsidR="008236EF" w:rsidRDefault="008236EF">
      <w:r>
        <w:t xml:space="preserve">Andavo a sentimento, </w:t>
      </w:r>
      <w:r w:rsidR="00ED54EF">
        <w:t>però</w:t>
      </w:r>
      <w:r>
        <w:t xml:space="preserve"> le prime volte si seguivo una </w:t>
      </w:r>
      <w:r w:rsidR="00ED54EF">
        <w:t>piano</w:t>
      </w:r>
    </w:p>
    <w:p w14:paraId="12B9FC05" w14:textId="003AA2B4" w:rsidR="00ED54EF" w:rsidRPr="00ED54EF" w:rsidRDefault="00ED54EF">
      <w:pPr>
        <w:rPr>
          <w:color w:val="00B0F0"/>
        </w:rPr>
      </w:pPr>
      <w:r w:rsidRPr="00ED54EF">
        <w:rPr>
          <w:color w:val="00B0F0"/>
        </w:rPr>
        <w:t>Ok, e chi le forniva questo piano?</w:t>
      </w:r>
    </w:p>
    <w:p w14:paraId="64807495" w14:textId="612BBEE6" w:rsidR="00ED54EF" w:rsidRDefault="00ED54EF">
      <w:r>
        <w:t>Qualche applicazione</w:t>
      </w:r>
    </w:p>
    <w:p w14:paraId="66475D2A" w14:textId="0B12150D" w:rsidR="00ED54EF" w:rsidRPr="00ED54EF" w:rsidRDefault="00ED54EF">
      <w:pPr>
        <w:rPr>
          <w:color w:val="00B0F0"/>
        </w:rPr>
      </w:pPr>
      <w:r w:rsidRPr="00ED54EF">
        <w:rPr>
          <w:color w:val="00B0F0"/>
        </w:rPr>
        <w:t>Come si trovava con l’uso delle app nel fare esercizi in palestra?</w:t>
      </w:r>
    </w:p>
    <w:p w14:paraId="4FBE421A" w14:textId="71F0077D" w:rsidR="00ED54EF" w:rsidRDefault="00ED54EF">
      <w:r>
        <w:t>All’inizio sono utili, dopo</w:t>
      </w:r>
      <w:bookmarkStart w:id="0" w:name="_GoBack"/>
      <w:bookmarkEnd w:id="0"/>
      <w:r>
        <w:t xml:space="preserve"> diventano un po' irrilevanti una volta che uno ha fatto esperienza</w:t>
      </w:r>
    </w:p>
    <w:p w14:paraId="205C3ED2" w14:textId="5786CCF3" w:rsidR="00ED54EF" w:rsidRPr="004253F9" w:rsidRDefault="00ED54EF">
      <w:pPr>
        <w:rPr>
          <w:color w:val="00B0F0"/>
        </w:rPr>
      </w:pPr>
      <w:r w:rsidRPr="004253F9">
        <w:rPr>
          <w:color w:val="00B0F0"/>
        </w:rPr>
        <w:t xml:space="preserve">Bene, Lei </w:t>
      </w:r>
      <w:proofErr w:type="spellStart"/>
      <w:r w:rsidRPr="004253F9">
        <w:rPr>
          <w:color w:val="00B0F0"/>
        </w:rPr>
        <w:t>considererebe</w:t>
      </w:r>
      <w:proofErr w:type="spellEnd"/>
      <w:r w:rsidRPr="004253F9">
        <w:rPr>
          <w:color w:val="00B0F0"/>
        </w:rPr>
        <w:t xml:space="preserve"> avere un Personal Trainer che le indichi cosa fare , che esercizi fare, o come utilizzare le macchine?</w:t>
      </w:r>
    </w:p>
    <w:p w14:paraId="69717AF0" w14:textId="1A6E0153" w:rsidR="00ED54EF" w:rsidRDefault="00ED54EF">
      <w:r>
        <w:t xml:space="preserve">Boh, secondo me può essere anche un aiuto per chi iniziano, altrimenti si fanno veramente male con le macchine se le usano male, però dopo un po' </w:t>
      </w:r>
      <w:proofErr w:type="spellStart"/>
      <w:r>
        <w:t>diventan</w:t>
      </w:r>
      <w:proofErr w:type="spellEnd"/>
      <w:r>
        <w:t xml:space="preserve"> anche un superfluo</w:t>
      </w:r>
    </w:p>
    <w:p w14:paraId="093590BE" w14:textId="4953AE76" w:rsidR="00ED54EF" w:rsidRPr="004253F9" w:rsidRDefault="00ED54EF">
      <w:pPr>
        <w:rPr>
          <w:color w:val="00B0F0"/>
        </w:rPr>
      </w:pPr>
      <w:r w:rsidRPr="004253F9">
        <w:rPr>
          <w:color w:val="00B0F0"/>
        </w:rPr>
        <w:t xml:space="preserve">Lei possiede uno </w:t>
      </w:r>
      <w:proofErr w:type="spellStart"/>
      <w:r w:rsidRPr="004253F9">
        <w:rPr>
          <w:color w:val="00B0F0"/>
        </w:rPr>
        <w:t>smarthpone</w:t>
      </w:r>
      <w:proofErr w:type="spellEnd"/>
      <w:r w:rsidRPr="004253F9">
        <w:rPr>
          <w:color w:val="00B0F0"/>
        </w:rPr>
        <w:t>? E se si , lo porta in palestra?</w:t>
      </w:r>
    </w:p>
    <w:p w14:paraId="2A58C7D9" w14:textId="3C7395E0" w:rsidR="00ED54EF" w:rsidRDefault="00ED54EF">
      <w:r>
        <w:t>Si</w:t>
      </w:r>
    </w:p>
    <w:p w14:paraId="394976A3" w14:textId="029D73AB" w:rsidR="00ED54EF" w:rsidRDefault="00ED54EF">
      <w:r>
        <w:t>Perfetto, è tutto, grazie mille per il suo tempo</w:t>
      </w:r>
      <w:r w:rsidR="004253F9">
        <w:t>, se ci lascia un suo contatto, la terremo aggiornata sullo sviluppo del progetto</w:t>
      </w:r>
    </w:p>
    <w:p w14:paraId="20EC3123" w14:textId="73AE41AF" w:rsidR="008236EF" w:rsidRDefault="008236EF">
      <w:r>
        <w:br/>
      </w:r>
    </w:p>
    <w:p w14:paraId="08DC97B5" w14:textId="77777777" w:rsidR="008236EF" w:rsidRPr="008236EF" w:rsidRDefault="008236EF"/>
    <w:sectPr w:rsidR="008236EF" w:rsidRPr="008236E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sTS0MLAwsTAxNTRT0lEKTi0uzszPAykwrAUAxI4iDywAAAA="/>
  </w:docVars>
  <w:rsids>
    <w:rsidRoot w:val="0023470B"/>
    <w:rsid w:val="0023470B"/>
    <w:rsid w:val="004253F9"/>
    <w:rsid w:val="008236EF"/>
    <w:rsid w:val="00C17581"/>
    <w:rsid w:val="00ED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178C8"/>
  <w15:chartTrackingRefBased/>
  <w15:docId w15:val="{BFAF85EE-767F-4F3E-A29C-208349EEE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boli, Luca</dc:creator>
  <cp:keywords/>
  <dc:description/>
  <cp:lastModifiedBy>Staboli, Luca</cp:lastModifiedBy>
  <cp:revision>2</cp:revision>
  <dcterms:created xsi:type="dcterms:W3CDTF">2020-02-07T11:39:00Z</dcterms:created>
  <dcterms:modified xsi:type="dcterms:W3CDTF">2020-02-07T13:02:00Z</dcterms:modified>
</cp:coreProperties>
</file>